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853F53" w14:textId="6DCC7E2F" w:rsidR="000B5C53" w:rsidRPr="00FD47A5" w:rsidRDefault="003757EB" w:rsidP="003757EB">
      <w:pPr>
        <w:jc w:val="center"/>
        <w:rPr>
          <w:b/>
          <w:lang w:val="es-ES"/>
        </w:rPr>
      </w:pPr>
      <w:r w:rsidRPr="00FD47A5">
        <w:rPr>
          <w:b/>
          <w:lang w:val="es-ES"/>
        </w:rPr>
        <w:t xml:space="preserve">Ejercicio de correlación y regresión, </w:t>
      </w:r>
      <w:r w:rsidR="00B16011">
        <w:rPr>
          <w:b/>
          <w:lang w:val="es-ES"/>
        </w:rPr>
        <w:t xml:space="preserve">23 </w:t>
      </w:r>
      <w:r w:rsidRPr="00FD47A5">
        <w:rPr>
          <w:b/>
          <w:lang w:val="es-ES"/>
        </w:rPr>
        <w:t>noviembre 2020</w:t>
      </w:r>
    </w:p>
    <w:p w14:paraId="04DB1312" w14:textId="77777777" w:rsidR="003757EB" w:rsidRDefault="003757EB">
      <w:pPr>
        <w:rPr>
          <w:lang w:val="es-ES"/>
        </w:rPr>
      </w:pPr>
    </w:p>
    <w:p w14:paraId="63774AB1" w14:textId="77777777" w:rsidR="003757EB" w:rsidRDefault="003757EB">
      <w:pPr>
        <w:rPr>
          <w:lang w:val="es-ES"/>
        </w:rPr>
      </w:pPr>
    </w:p>
    <w:p w14:paraId="72794822" w14:textId="77777777" w:rsidR="003757EB" w:rsidRDefault="003757EB">
      <w:pPr>
        <w:rPr>
          <w:lang w:val="es-ES"/>
        </w:rPr>
      </w:pPr>
    </w:p>
    <w:p w14:paraId="43CEE496" w14:textId="77777777" w:rsidR="000F197D" w:rsidRDefault="003757EB">
      <w:pPr>
        <w:rPr>
          <w:lang w:val="es-ES"/>
        </w:rPr>
      </w:pPr>
      <w:r>
        <w:rPr>
          <w:lang w:val="es-ES"/>
        </w:rPr>
        <w:t>Tenemos un conjunto de datos</w:t>
      </w:r>
      <w:r w:rsidR="009A1900">
        <w:rPr>
          <w:lang w:val="es-ES"/>
        </w:rPr>
        <w:t xml:space="preserve"> (</w:t>
      </w:r>
      <w:hyperlink r:id="rId4" w:history="1">
        <w:r w:rsidR="009A1900" w:rsidRPr="003E4BC5">
          <w:rPr>
            <w:rStyle w:val="Hipervnculo"/>
            <w:lang w:val="es-ES"/>
          </w:rPr>
          <w:t>https://www.uv.es/mperea/PRIM_SE.jasp</w:t>
        </w:r>
      </w:hyperlink>
      <w:r w:rsidR="009A1900">
        <w:rPr>
          <w:lang w:val="es-ES"/>
        </w:rPr>
        <w:t>)</w:t>
      </w:r>
      <w:r>
        <w:rPr>
          <w:lang w:val="es-ES"/>
        </w:rPr>
        <w:t>, que contiene información de las notas en el primer cuatrimestre de un grupo de estudiantes en una carrera de ciencias, así como información de las notas promedio en instituto de matemáticas, ciencias y lengua. También tenemos las notas de selectivo de matemáticas y lengua, así como el sexo.</w:t>
      </w:r>
    </w:p>
    <w:p w14:paraId="4C34E1AC" w14:textId="77777777" w:rsidR="000F197D" w:rsidRDefault="000F197D">
      <w:pPr>
        <w:rPr>
          <w:lang w:val="es-ES"/>
        </w:rPr>
      </w:pPr>
    </w:p>
    <w:p w14:paraId="31D12668" w14:textId="1497E3F9" w:rsidR="003757EB" w:rsidRDefault="000F197D">
      <w:pPr>
        <w:rPr>
          <w:lang w:val="es-ES"/>
        </w:rPr>
      </w:pPr>
      <w:r>
        <w:rPr>
          <w:lang w:val="es-ES"/>
        </w:rPr>
        <w:t>La idea (global) es ver cuán predictivas son las notas del instituto cuando el alumnado llega a la universidad en su primer cuatrimestre</w:t>
      </w:r>
      <w:r w:rsidR="00CA390F">
        <w:rPr>
          <w:lang w:val="es-ES"/>
        </w:rPr>
        <w:t xml:space="preserve"> y ha de examinarse</w:t>
      </w:r>
      <w:r>
        <w:rPr>
          <w:lang w:val="es-ES"/>
        </w:rPr>
        <w:t>.</w:t>
      </w:r>
    </w:p>
    <w:p w14:paraId="3FBB268B" w14:textId="0A8DCAC1" w:rsidR="003757EB" w:rsidRDefault="003757EB">
      <w:pPr>
        <w:rPr>
          <w:lang w:val="es-ES"/>
        </w:rPr>
      </w:pPr>
    </w:p>
    <w:p w14:paraId="7CA7F419" w14:textId="01205421" w:rsidR="00FD47A5" w:rsidRPr="00FD47A5" w:rsidRDefault="00FD47A5">
      <w:pPr>
        <w:rPr>
          <w:u w:val="single"/>
          <w:lang w:val="es-ES"/>
        </w:rPr>
      </w:pPr>
      <w:r w:rsidRPr="00FD47A5">
        <w:rPr>
          <w:u w:val="single"/>
          <w:lang w:val="es-ES"/>
        </w:rPr>
        <w:t>Correlación</w:t>
      </w:r>
    </w:p>
    <w:p w14:paraId="1705A617" w14:textId="77777777" w:rsidR="00FD47A5" w:rsidRDefault="00FD47A5">
      <w:pPr>
        <w:rPr>
          <w:lang w:val="es-ES"/>
        </w:rPr>
      </w:pPr>
    </w:p>
    <w:p w14:paraId="09C27645" w14:textId="0EC668D7" w:rsidR="003757EB" w:rsidRPr="00A20223" w:rsidRDefault="003757EB">
      <w:pPr>
        <w:rPr>
          <w:i/>
          <w:lang w:val="es-ES"/>
        </w:rPr>
      </w:pPr>
      <w:r w:rsidRPr="00A20223">
        <w:rPr>
          <w:i/>
          <w:lang w:val="es-ES"/>
        </w:rPr>
        <w:t xml:space="preserve">--¿Qué relación aprecias (signo y </w:t>
      </w:r>
      <w:r w:rsidR="006F68A7" w:rsidRPr="00A20223">
        <w:rPr>
          <w:i/>
          <w:lang w:val="es-ES"/>
        </w:rPr>
        <w:t>fuerza</w:t>
      </w:r>
      <w:r w:rsidRPr="00A20223">
        <w:rPr>
          <w:i/>
          <w:lang w:val="es-ES"/>
        </w:rPr>
        <w:t>) entre las notas de primer cuatrimestre (Y) y las notas promedio de instituto en matemáticas (X)? Efectúa el gráfico adecuado y calcula el índice adecuado.</w:t>
      </w:r>
    </w:p>
    <w:p w14:paraId="6CB0C855" w14:textId="550268FA" w:rsidR="006E6310" w:rsidRDefault="006E6310">
      <w:pPr>
        <w:rPr>
          <w:lang w:val="es-ES"/>
        </w:rPr>
      </w:pPr>
    </w:p>
    <w:p w14:paraId="588221A6" w14:textId="4557D315" w:rsidR="006E6310" w:rsidRDefault="006E6310">
      <w:pPr>
        <w:rPr>
          <w:lang w:val="es-ES"/>
        </w:rPr>
      </w:pPr>
    </w:p>
    <w:p w14:paraId="5549A664" w14:textId="27CEA74D" w:rsidR="006E6310" w:rsidRDefault="006E6310">
      <w:pPr>
        <w:rPr>
          <w:lang w:val="es-ES"/>
        </w:rPr>
      </w:pPr>
      <w:r>
        <w:rPr>
          <w:noProof/>
          <w:lang w:val="es-ES"/>
        </w:rPr>
        <w:drawing>
          <wp:inline distT="0" distB="0" distL="0" distR="0" wp14:anchorId="3DF4EF31" wp14:editId="233AF0AB">
            <wp:extent cx="5396230" cy="3469005"/>
            <wp:effectExtent l="0" t="0" r="127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a de pantalla 2020-11-26 a las 21.18.55.png"/>
                    <pic:cNvPicPr/>
                  </pic:nvPicPr>
                  <pic:blipFill>
                    <a:blip r:embed="rId5">
                      <a:extLst>
                        <a:ext uri="{28A0092B-C50C-407E-A947-70E740481C1C}">
                          <a14:useLocalDpi xmlns:a14="http://schemas.microsoft.com/office/drawing/2010/main" val="0"/>
                        </a:ext>
                      </a:extLst>
                    </a:blip>
                    <a:stretch>
                      <a:fillRect/>
                    </a:stretch>
                  </pic:blipFill>
                  <pic:spPr>
                    <a:xfrm>
                      <a:off x="0" y="0"/>
                      <a:ext cx="5396230" cy="3469005"/>
                    </a:xfrm>
                    <a:prstGeom prst="rect">
                      <a:avLst/>
                    </a:prstGeom>
                  </pic:spPr>
                </pic:pic>
              </a:graphicData>
            </a:graphic>
          </wp:inline>
        </w:drawing>
      </w:r>
    </w:p>
    <w:p w14:paraId="44475172" w14:textId="7F0C573B" w:rsidR="006E6310" w:rsidRDefault="006E6310">
      <w:pPr>
        <w:rPr>
          <w:lang w:val="es-ES"/>
        </w:rPr>
      </w:pPr>
    </w:p>
    <w:p w14:paraId="177B63F4" w14:textId="777CA267" w:rsidR="006E6310" w:rsidRDefault="00C12797">
      <w:pPr>
        <w:rPr>
          <w:lang w:val="es-ES"/>
        </w:rPr>
      </w:pPr>
      <w:r>
        <w:rPr>
          <w:lang w:val="es-ES"/>
        </w:rPr>
        <w:t>El diagrama de dispersión muestra una relación positiva moderada. El coeficiente de correlación de Pearson es 0.436.</w:t>
      </w:r>
    </w:p>
    <w:p w14:paraId="5CBBB4F9" w14:textId="281A8934" w:rsidR="00C12797" w:rsidRDefault="00C12797">
      <w:pPr>
        <w:rPr>
          <w:lang w:val="es-ES"/>
        </w:rPr>
      </w:pPr>
    </w:p>
    <w:p w14:paraId="321AB328" w14:textId="77777777" w:rsidR="006E6310" w:rsidRDefault="006E6310">
      <w:pPr>
        <w:rPr>
          <w:lang w:val="es-ES"/>
        </w:rPr>
      </w:pPr>
    </w:p>
    <w:p w14:paraId="043FEB65" w14:textId="272F8AF1" w:rsidR="003757EB" w:rsidRPr="00A20223" w:rsidRDefault="003757EB">
      <w:pPr>
        <w:rPr>
          <w:i/>
          <w:lang w:val="es-ES"/>
        </w:rPr>
      </w:pPr>
      <w:r w:rsidRPr="00A20223">
        <w:rPr>
          <w:i/>
          <w:lang w:val="es-ES"/>
        </w:rPr>
        <w:t>--Si bien no es el caso, pero si hubiéramos considerado como “ordinales” las variables anteriores, ¿qué índice calcularías y cuál es su valor?</w:t>
      </w:r>
      <w:r w:rsidR="00E36AA7" w:rsidRPr="00A20223">
        <w:rPr>
          <w:i/>
          <w:lang w:val="es-ES"/>
        </w:rPr>
        <w:t xml:space="preserve"> (Una vez hecho el ejercicio, recordad indicar esas variables como cuantitativas.)</w:t>
      </w:r>
    </w:p>
    <w:p w14:paraId="65F20994" w14:textId="11665E4A" w:rsidR="006E6310" w:rsidRDefault="006E6310">
      <w:pPr>
        <w:rPr>
          <w:lang w:val="es-ES"/>
        </w:rPr>
      </w:pPr>
    </w:p>
    <w:p w14:paraId="1F3C0976" w14:textId="2BEBCBFA" w:rsidR="006E6310" w:rsidRDefault="006E6310">
      <w:pPr>
        <w:rPr>
          <w:lang w:val="es-ES"/>
        </w:rPr>
      </w:pPr>
      <w:r>
        <w:rPr>
          <w:noProof/>
          <w:lang w:val="es-ES"/>
        </w:rPr>
        <w:lastRenderedPageBreak/>
        <w:drawing>
          <wp:inline distT="0" distB="0" distL="0" distR="0" wp14:anchorId="0FFD0A7E" wp14:editId="57810A49">
            <wp:extent cx="5396230" cy="1734185"/>
            <wp:effectExtent l="0" t="0" r="1270" b="571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a de pantalla 2020-11-26 a las 21.21.05.png"/>
                    <pic:cNvPicPr/>
                  </pic:nvPicPr>
                  <pic:blipFill>
                    <a:blip r:embed="rId6">
                      <a:extLst>
                        <a:ext uri="{28A0092B-C50C-407E-A947-70E740481C1C}">
                          <a14:useLocalDpi xmlns:a14="http://schemas.microsoft.com/office/drawing/2010/main" val="0"/>
                        </a:ext>
                      </a:extLst>
                    </a:blip>
                    <a:stretch>
                      <a:fillRect/>
                    </a:stretch>
                  </pic:blipFill>
                  <pic:spPr>
                    <a:xfrm>
                      <a:off x="0" y="0"/>
                      <a:ext cx="5396230" cy="1734185"/>
                    </a:xfrm>
                    <a:prstGeom prst="rect">
                      <a:avLst/>
                    </a:prstGeom>
                  </pic:spPr>
                </pic:pic>
              </a:graphicData>
            </a:graphic>
          </wp:inline>
        </w:drawing>
      </w:r>
    </w:p>
    <w:p w14:paraId="0B20C27C" w14:textId="036F4428" w:rsidR="006E6310" w:rsidRDefault="006E6310">
      <w:pPr>
        <w:rPr>
          <w:lang w:val="es-ES"/>
        </w:rPr>
      </w:pPr>
    </w:p>
    <w:p w14:paraId="5E965406" w14:textId="22AB1CAF" w:rsidR="00C12797" w:rsidRDefault="00A20223">
      <w:pPr>
        <w:rPr>
          <w:lang w:val="es-ES"/>
        </w:rPr>
      </w:pPr>
      <w:r>
        <w:rPr>
          <w:lang w:val="es-ES"/>
        </w:rPr>
        <w:t>En este caso, habríamos</w:t>
      </w:r>
      <w:r w:rsidR="00C12797">
        <w:rPr>
          <w:lang w:val="es-ES"/>
        </w:rPr>
        <w:t xml:space="preserve"> de calcular el coeficiente de correlación de </w:t>
      </w:r>
      <w:proofErr w:type="spellStart"/>
      <w:r w:rsidR="00C12797">
        <w:rPr>
          <w:lang w:val="es-ES"/>
        </w:rPr>
        <w:t>Spearman</w:t>
      </w:r>
      <w:proofErr w:type="spellEnd"/>
      <w:r w:rsidR="00C12797">
        <w:rPr>
          <w:lang w:val="es-ES"/>
        </w:rPr>
        <w:t>, que se interpreta de manera análoga al de Pearson; claro está</w:t>
      </w:r>
      <w:r>
        <w:rPr>
          <w:lang w:val="es-ES"/>
        </w:rPr>
        <w:t>,</w:t>
      </w:r>
      <w:r w:rsidR="00C12797">
        <w:rPr>
          <w:lang w:val="es-ES"/>
        </w:rPr>
        <w:t xml:space="preserve"> no es emplea el término “lineal” dado que se asume que la relación sería ordinal.</w:t>
      </w:r>
    </w:p>
    <w:p w14:paraId="5DFC9A13" w14:textId="50BEC345" w:rsidR="00C12797" w:rsidRDefault="00C12797">
      <w:pPr>
        <w:rPr>
          <w:lang w:val="es-ES"/>
        </w:rPr>
      </w:pPr>
      <w:r>
        <w:rPr>
          <w:lang w:val="es-ES"/>
        </w:rPr>
        <w:t xml:space="preserve">El coeficiente de </w:t>
      </w:r>
      <w:proofErr w:type="spellStart"/>
      <w:r>
        <w:rPr>
          <w:lang w:val="es-ES"/>
        </w:rPr>
        <w:t>Spearman</w:t>
      </w:r>
      <w:proofErr w:type="spellEnd"/>
      <w:r>
        <w:rPr>
          <w:lang w:val="es-ES"/>
        </w:rPr>
        <w:t xml:space="preserve"> es 0.463.</w:t>
      </w:r>
    </w:p>
    <w:p w14:paraId="66B4D8AF" w14:textId="77777777" w:rsidR="00C12797" w:rsidRDefault="00C12797">
      <w:pPr>
        <w:rPr>
          <w:lang w:val="es-ES"/>
        </w:rPr>
      </w:pPr>
    </w:p>
    <w:p w14:paraId="59762967" w14:textId="0C7467CB" w:rsidR="00686623" w:rsidRPr="00A20223" w:rsidRDefault="00686623" w:rsidP="00686623">
      <w:pPr>
        <w:rPr>
          <w:i/>
          <w:lang w:val="es-ES"/>
        </w:rPr>
      </w:pPr>
      <w:r w:rsidRPr="00A20223">
        <w:rPr>
          <w:i/>
          <w:lang w:val="es-ES"/>
        </w:rPr>
        <w:t>--Pensemos que tenemos una matriz de correlaciones con las siguientes variables: notas de primer cuatrimestre, notas promedio de instituto en matemática, notas promedio de instituto en ciencias y notas promedio de instituto en lengua. ¿En qué caso la relación es más fuerte? ¿Y más débil? ¿Pensáis que hubiera sido posible encontrar relaciones negativas entre estas variables?</w:t>
      </w:r>
    </w:p>
    <w:p w14:paraId="68BE7EFB" w14:textId="6F1A51C6" w:rsidR="006E6310" w:rsidRDefault="006E6310" w:rsidP="00686623">
      <w:pPr>
        <w:rPr>
          <w:lang w:val="es-ES"/>
        </w:rPr>
      </w:pPr>
    </w:p>
    <w:p w14:paraId="5FC01D07" w14:textId="09486782" w:rsidR="006E6310" w:rsidRDefault="006E6310" w:rsidP="00686623">
      <w:pPr>
        <w:rPr>
          <w:lang w:val="es-ES"/>
        </w:rPr>
      </w:pPr>
      <w:r>
        <w:rPr>
          <w:noProof/>
          <w:lang w:val="es-ES"/>
        </w:rPr>
        <w:drawing>
          <wp:inline distT="0" distB="0" distL="0" distR="0" wp14:anchorId="39B79B5A" wp14:editId="2062B8C5">
            <wp:extent cx="5396230" cy="1675130"/>
            <wp:effectExtent l="0" t="0" r="1270" b="127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a de pantalla 2020-11-26 a las 21.22.16.png"/>
                    <pic:cNvPicPr/>
                  </pic:nvPicPr>
                  <pic:blipFill>
                    <a:blip r:embed="rId7">
                      <a:extLst>
                        <a:ext uri="{28A0092B-C50C-407E-A947-70E740481C1C}">
                          <a14:useLocalDpi xmlns:a14="http://schemas.microsoft.com/office/drawing/2010/main" val="0"/>
                        </a:ext>
                      </a:extLst>
                    </a:blip>
                    <a:stretch>
                      <a:fillRect/>
                    </a:stretch>
                  </pic:blipFill>
                  <pic:spPr>
                    <a:xfrm>
                      <a:off x="0" y="0"/>
                      <a:ext cx="5396230" cy="1675130"/>
                    </a:xfrm>
                    <a:prstGeom prst="rect">
                      <a:avLst/>
                    </a:prstGeom>
                  </pic:spPr>
                </pic:pic>
              </a:graphicData>
            </a:graphic>
          </wp:inline>
        </w:drawing>
      </w:r>
    </w:p>
    <w:p w14:paraId="26E4C4C2" w14:textId="415620A2" w:rsidR="006E6310" w:rsidRDefault="006E6310" w:rsidP="00686623">
      <w:pPr>
        <w:rPr>
          <w:lang w:val="es-ES"/>
        </w:rPr>
      </w:pPr>
    </w:p>
    <w:p w14:paraId="202EB647" w14:textId="293AE083" w:rsidR="00C12797" w:rsidRDefault="00C12797" w:rsidP="00686623">
      <w:pPr>
        <w:rPr>
          <w:lang w:val="es-ES"/>
        </w:rPr>
      </w:pPr>
      <w:r>
        <w:rPr>
          <w:lang w:val="es-ES"/>
        </w:rPr>
        <w:t xml:space="preserve">La relación más fuerte es aquella con el mayor </w:t>
      </w:r>
      <w:r w:rsidR="005C487C">
        <w:rPr>
          <w:lang w:val="es-ES"/>
        </w:rPr>
        <w:t>coeficiente de correlación de Pearson</w:t>
      </w:r>
      <w:r w:rsidR="005C487C">
        <w:rPr>
          <w:lang w:val="es-ES"/>
        </w:rPr>
        <w:t xml:space="preserve"> </w:t>
      </w:r>
      <w:r>
        <w:rPr>
          <w:lang w:val="es-ES"/>
        </w:rPr>
        <w:t>en valor absoluto</w:t>
      </w:r>
      <w:r w:rsidR="005C487C">
        <w:rPr>
          <w:lang w:val="es-ES"/>
        </w:rPr>
        <w:t xml:space="preserve"> (</w:t>
      </w:r>
      <w:r w:rsidR="00A628AD">
        <w:rPr>
          <w:lang w:val="es-ES"/>
        </w:rPr>
        <w:t>recordar que el signo solamente da la dirección; el signo no informa de la fuerza</w:t>
      </w:r>
      <w:r>
        <w:rPr>
          <w:lang w:val="es-ES"/>
        </w:rPr>
        <w:t>)</w:t>
      </w:r>
      <w:r w:rsidR="005A6692">
        <w:rPr>
          <w:lang w:val="es-ES"/>
        </w:rPr>
        <w:t>: Notas de lengua en secundaria y notas de ciencia de secundaria. La más débil es notas de Lengua en Secundaria con las notas de primer semestre en la universidad.</w:t>
      </w:r>
    </w:p>
    <w:p w14:paraId="5B19E518" w14:textId="0B76C009" w:rsidR="00A628AD" w:rsidRDefault="00A628AD" w:rsidP="00686623">
      <w:pPr>
        <w:rPr>
          <w:lang w:val="es-ES"/>
        </w:rPr>
      </w:pPr>
    </w:p>
    <w:p w14:paraId="65B1C57A" w14:textId="3E81DACB" w:rsidR="00A628AD" w:rsidRDefault="00A628AD" w:rsidP="00686623">
      <w:pPr>
        <w:rPr>
          <w:lang w:val="es-ES"/>
        </w:rPr>
      </w:pPr>
      <w:r>
        <w:rPr>
          <w:lang w:val="es-ES"/>
        </w:rPr>
        <w:t>Lo normal es que las personas que sean buenas estudiantes pues lo sean en general en todas las asignaturas, por lo que lo esperable (como así ocurrió) es que las relaciones entre las variables sean positivas.</w:t>
      </w:r>
      <w:r w:rsidR="005C487C">
        <w:rPr>
          <w:lang w:val="es-ES"/>
        </w:rPr>
        <w:t xml:space="preserve"> Y así ha sido.</w:t>
      </w:r>
    </w:p>
    <w:p w14:paraId="77A0060B" w14:textId="77777777" w:rsidR="00C12797" w:rsidRDefault="00C12797" w:rsidP="00686623">
      <w:pPr>
        <w:rPr>
          <w:lang w:val="es-ES"/>
        </w:rPr>
      </w:pPr>
    </w:p>
    <w:p w14:paraId="1EE0CF04" w14:textId="5C9BA0D6" w:rsidR="00686623" w:rsidRDefault="00686623" w:rsidP="00686623">
      <w:pPr>
        <w:rPr>
          <w:lang w:val="es-ES"/>
        </w:rPr>
      </w:pPr>
    </w:p>
    <w:p w14:paraId="504820FF" w14:textId="28A6FB13" w:rsidR="00686623" w:rsidRPr="00FD47A5" w:rsidRDefault="00686623" w:rsidP="00686623">
      <w:pPr>
        <w:rPr>
          <w:u w:val="single"/>
          <w:lang w:val="es-ES"/>
        </w:rPr>
      </w:pPr>
      <w:r>
        <w:rPr>
          <w:u w:val="single"/>
          <w:lang w:val="es-ES"/>
        </w:rPr>
        <w:t>Re</w:t>
      </w:r>
      <w:r w:rsidRPr="00FD47A5">
        <w:rPr>
          <w:u w:val="single"/>
          <w:lang w:val="es-ES"/>
        </w:rPr>
        <w:t>gresión simple</w:t>
      </w:r>
    </w:p>
    <w:p w14:paraId="23E997A0" w14:textId="77777777" w:rsidR="00686623" w:rsidRDefault="00686623">
      <w:pPr>
        <w:rPr>
          <w:lang w:val="es-ES"/>
        </w:rPr>
      </w:pPr>
    </w:p>
    <w:p w14:paraId="23362941" w14:textId="06573097" w:rsidR="003757EB" w:rsidRPr="00A20223" w:rsidRDefault="003757EB">
      <w:pPr>
        <w:rPr>
          <w:i/>
          <w:lang w:val="es-ES"/>
        </w:rPr>
      </w:pPr>
      <w:r w:rsidRPr="00A20223">
        <w:rPr>
          <w:i/>
          <w:lang w:val="es-ES"/>
        </w:rPr>
        <w:t>--¿Cuál es la ecuación de la recta de regresión de las notas de primer cuatrimestre (Y) y a partir de las notas promedio de instituto en matemáticas (X) (en puntuaciones directas)?</w:t>
      </w:r>
      <w:r w:rsidR="00FD47A5" w:rsidRPr="00A20223">
        <w:rPr>
          <w:i/>
          <w:lang w:val="es-ES"/>
        </w:rPr>
        <w:t xml:space="preserve"> ¿Qué quiere decir la ordenada en el origen y la pendiente en este caso?</w:t>
      </w:r>
    </w:p>
    <w:p w14:paraId="59EFCE38" w14:textId="5FC7317A" w:rsidR="006E6310" w:rsidRDefault="006E6310">
      <w:pPr>
        <w:rPr>
          <w:lang w:val="es-ES"/>
        </w:rPr>
      </w:pPr>
    </w:p>
    <w:p w14:paraId="77C20E2D" w14:textId="67F07331" w:rsidR="006E6310" w:rsidRDefault="006E6310">
      <w:pPr>
        <w:rPr>
          <w:lang w:val="es-ES"/>
        </w:rPr>
      </w:pPr>
      <w:r>
        <w:rPr>
          <w:noProof/>
          <w:lang w:val="es-ES"/>
        </w:rPr>
        <w:drawing>
          <wp:inline distT="0" distB="0" distL="0" distR="0" wp14:anchorId="0E8018F0" wp14:editId="6322E0A0">
            <wp:extent cx="5396230" cy="2564130"/>
            <wp:effectExtent l="0" t="0" r="1270" b="127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a de pantalla 2020-11-26 a las 21.23.09.png"/>
                    <pic:cNvPicPr/>
                  </pic:nvPicPr>
                  <pic:blipFill>
                    <a:blip r:embed="rId8">
                      <a:extLst>
                        <a:ext uri="{28A0092B-C50C-407E-A947-70E740481C1C}">
                          <a14:useLocalDpi xmlns:a14="http://schemas.microsoft.com/office/drawing/2010/main" val="0"/>
                        </a:ext>
                      </a:extLst>
                    </a:blip>
                    <a:stretch>
                      <a:fillRect/>
                    </a:stretch>
                  </pic:blipFill>
                  <pic:spPr>
                    <a:xfrm>
                      <a:off x="0" y="0"/>
                      <a:ext cx="5396230" cy="2564130"/>
                    </a:xfrm>
                    <a:prstGeom prst="rect">
                      <a:avLst/>
                    </a:prstGeom>
                  </pic:spPr>
                </pic:pic>
              </a:graphicData>
            </a:graphic>
          </wp:inline>
        </w:drawing>
      </w:r>
    </w:p>
    <w:p w14:paraId="1D20D7CD" w14:textId="36909717" w:rsidR="006E6310" w:rsidRDefault="006E6310">
      <w:pPr>
        <w:rPr>
          <w:lang w:val="es-ES"/>
        </w:rPr>
      </w:pPr>
    </w:p>
    <w:p w14:paraId="6401314F" w14:textId="1CCD8961" w:rsidR="00A628AD" w:rsidRDefault="00A628AD">
      <w:pPr>
        <w:rPr>
          <w:lang w:val="es-ES"/>
        </w:rPr>
      </w:pPr>
    </w:p>
    <w:p w14:paraId="141C1460" w14:textId="75FE8600" w:rsidR="00A628AD" w:rsidRDefault="00A628AD">
      <w:pPr>
        <w:rPr>
          <w:lang w:val="es-ES"/>
        </w:rPr>
      </w:pPr>
      <w:r>
        <w:rPr>
          <w:lang w:val="es-ES"/>
        </w:rPr>
        <w:t xml:space="preserve">NOTA_UNIV </w:t>
      </w:r>
      <w:proofErr w:type="gramStart"/>
      <w:r>
        <w:rPr>
          <w:lang w:val="es-ES"/>
        </w:rPr>
        <w:t>‘ =</w:t>
      </w:r>
      <w:proofErr w:type="gramEnd"/>
      <w:r>
        <w:rPr>
          <w:lang w:val="es-ES"/>
        </w:rPr>
        <w:t xml:space="preserve"> 0.908 + 0.208*NOTA_MATEM_SEC</w:t>
      </w:r>
    </w:p>
    <w:p w14:paraId="667E410B" w14:textId="1492423A" w:rsidR="00A628AD" w:rsidRDefault="00A628AD">
      <w:pPr>
        <w:rPr>
          <w:lang w:val="es-ES"/>
        </w:rPr>
      </w:pPr>
    </w:p>
    <w:p w14:paraId="4A036EE1" w14:textId="1B723118" w:rsidR="00A628AD" w:rsidRDefault="00A628AD">
      <w:pPr>
        <w:rPr>
          <w:lang w:val="es-ES"/>
        </w:rPr>
      </w:pPr>
      <w:r>
        <w:rPr>
          <w:lang w:val="es-ES"/>
        </w:rPr>
        <w:t>0.908 (A; ordenada en origen) es el valor predicho en la nota de la universidad si la nota de matemáticas hubiera sido cero</w:t>
      </w:r>
    </w:p>
    <w:p w14:paraId="68E16813" w14:textId="16B372A5" w:rsidR="00A628AD" w:rsidRDefault="00A628AD">
      <w:pPr>
        <w:rPr>
          <w:lang w:val="es-ES"/>
        </w:rPr>
      </w:pPr>
      <w:r>
        <w:rPr>
          <w:lang w:val="es-ES"/>
        </w:rPr>
        <w:t xml:space="preserve">0.208 (B) es la pendiente. Cada incremento de una unidad en las notas de matemáticas en segundaria va </w:t>
      </w:r>
      <w:proofErr w:type="gramStart"/>
      <w:r>
        <w:rPr>
          <w:lang w:val="es-ES"/>
        </w:rPr>
        <w:t>acompañadas</w:t>
      </w:r>
      <w:proofErr w:type="gramEnd"/>
      <w:r>
        <w:rPr>
          <w:lang w:val="es-ES"/>
        </w:rPr>
        <w:t xml:space="preserve"> por un incremento de 0.208 en la nota de la universidad.</w:t>
      </w:r>
    </w:p>
    <w:p w14:paraId="6A1BFF55" w14:textId="77777777" w:rsidR="00A628AD" w:rsidRDefault="00A628AD">
      <w:pPr>
        <w:rPr>
          <w:lang w:val="es-ES"/>
        </w:rPr>
      </w:pPr>
    </w:p>
    <w:p w14:paraId="6FD978DA" w14:textId="783A4B36" w:rsidR="003757EB" w:rsidRPr="00A20223" w:rsidRDefault="003757EB" w:rsidP="003757EB">
      <w:pPr>
        <w:rPr>
          <w:i/>
          <w:lang w:val="es-ES"/>
        </w:rPr>
      </w:pPr>
      <w:r w:rsidRPr="00A20223">
        <w:rPr>
          <w:i/>
          <w:lang w:val="es-ES"/>
        </w:rPr>
        <w:t>--</w:t>
      </w:r>
      <w:proofErr w:type="spellStart"/>
      <w:r w:rsidRPr="00A20223">
        <w:rPr>
          <w:i/>
          <w:lang w:val="es-ES"/>
        </w:rPr>
        <w:t>Idem</w:t>
      </w:r>
      <w:proofErr w:type="spellEnd"/>
      <w:r w:rsidRPr="00A20223">
        <w:rPr>
          <w:i/>
          <w:lang w:val="es-ES"/>
        </w:rPr>
        <w:t xml:space="preserve"> en puntuaciones típicas. ¿El valor de la pendiente coincide necesariamente con…?</w:t>
      </w:r>
    </w:p>
    <w:p w14:paraId="6F64455C" w14:textId="74C5C63E" w:rsidR="00A628AD" w:rsidRDefault="00A628AD" w:rsidP="003757EB">
      <w:pPr>
        <w:rPr>
          <w:lang w:val="es-ES"/>
        </w:rPr>
      </w:pPr>
    </w:p>
    <w:p w14:paraId="6253210C" w14:textId="6647C116" w:rsidR="00A628AD" w:rsidRDefault="00A628AD" w:rsidP="003757EB">
      <w:pPr>
        <w:rPr>
          <w:lang w:val="es-ES"/>
        </w:rPr>
      </w:pPr>
      <w:r>
        <w:rPr>
          <w:lang w:val="es-ES"/>
        </w:rPr>
        <w:t>Es el coeficiente de correlación de Pearson: 0.436.</w:t>
      </w:r>
    </w:p>
    <w:p w14:paraId="69C75B1B" w14:textId="77777777" w:rsidR="00A628AD" w:rsidRDefault="00A628AD" w:rsidP="003757EB">
      <w:pPr>
        <w:rPr>
          <w:lang w:val="es-ES"/>
        </w:rPr>
      </w:pPr>
    </w:p>
    <w:p w14:paraId="04FE4606" w14:textId="6C393D5B" w:rsidR="003757EB" w:rsidRPr="00A20223" w:rsidRDefault="00FD47A5" w:rsidP="003757EB">
      <w:pPr>
        <w:rPr>
          <w:i/>
          <w:lang w:val="es-ES"/>
        </w:rPr>
      </w:pPr>
      <w:r w:rsidRPr="00A20223">
        <w:rPr>
          <w:i/>
          <w:lang w:val="es-ES"/>
        </w:rPr>
        <w:t>--¿Qué porcentaje de varianza de las notas de primer cuatrimestre (Y) explica la recta de regresión?</w:t>
      </w:r>
    </w:p>
    <w:p w14:paraId="6AF3C571" w14:textId="1FFF0D27" w:rsidR="00FD47A5" w:rsidRDefault="00FD47A5" w:rsidP="003757EB">
      <w:pPr>
        <w:rPr>
          <w:lang w:val="es-ES"/>
        </w:rPr>
      </w:pPr>
    </w:p>
    <w:p w14:paraId="16A84BB1" w14:textId="2CCBB83B" w:rsidR="00A628AD" w:rsidRDefault="00A628AD" w:rsidP="003757EB">
      <w:pPr>
        <w:rPr>
          <w:lang w:val="es-ES"/>
        </w:rPr>
      </w:pPr>
      <w:r>
        <w:rPr>
          <w:lang w:val="es-ES"/>
        </w:rPr>
        <w:t xml:space="preserve">Es R^2. 0.187 (si miramos el índice R^2 ajustado). Al indicarlo en porcentaje: la ecuación de regresión explica el 18.7% de las notas del primer </w:t>
      </w:r>
      <w:r w:rsidR="008B1371">
        <w:rPr>
          <w:lang w:val="es-ES"/>
        </w:rPr>
        <w:t>cuatrimestre</w:t>
      </w:r>
      <w:r>
        <w:rPr>
          <w:lang w:val="es-ES"/>
        </w:rPr>
        <w:t>.</w:t>
      </w:r>
    </w:p>
    <w:p w14:paraId="4F02C081" w14:textId="379FEE54" w:rsidR="00FD47A5" w:rsidRDefault="00FD47A5" w:rsidP="003757EB">
      <w:pPr>
        <w:rPr>
          <w:lang w:val="es-ES"/>
        </w:rPr>
      </w:pPr>
    </w:p>
    <w:p w14:paraId="0D86E1B6" w14:textId="54BFA0B5" w:rsidR="00FD47A5" w:rsidRPr="00FD47A5" w:rsidRDefault="00FD47A5" w:rsidP="003757EB">
      <w:pPr>
        <w:rPr>
          <w:u w:val="single"/>
          <w:lang w:val="es-ES"/>
        </w:rPr>
      </w:pPr>
      <w:r w:rsidRPr="00FD47A5">
        <w:rPr>
          <w:u w:val="single"/>
          <w:lang w:val="es-ES"/>
        </w:rPr>
        <w:t>Regresión múltiple</w:t>
      </w:r>
    </w:p>
    <w:p w14:paraId="56851AB7" w14:textId="4B5ECBF3" w:rsidR="00FD47A5" w:rsidRDefault="00FD47A5" w:rsidP="003757EB">
      <w:pPr>
        <w:rPr>
          <w:lang w:val="es-ES"/>
        </w:rPr>
      </w:pPr>
    </w:p>
    <w:p w14:paraId="7A0DF6AA" w14:textId="4C103982" w:rsidR="00FD47A5" w:rsidRPr="00A20223" w:rsidRDefault="00FD47A5" w:rsidP="00FD47A5">
      <w:pPr>
        <w:rPr>
          <w:i/>
          <w:lang w:val="es-ES"/>
        </w:rPr>
      </w:pPr>
      <w:r w:rsidRPr="00A20223">
        <w:rPr>
          <w:i/>
          <w:lang w:val="es-ES"/>
        </w:rPr>
        <w:t xml:space="preserve">--¿Cuál es la ecuación de regresión de las notas de primer cuatrimestre (Y) y a partir de los predictores notas promedio de instituto en matemáticas y notas promedio de instituto en lengua? ¿Qué quieren decir los componentes de la ecuación </w:t>
      </w:r>
      <w:r w:rsidR="00E36AA7" w:rsidRPr="00A20223">
        <w:rPr>
          <w:i/>
          <w:lang w:val="es-ES"/>
        </w:rPr>
        <w:t xml:space="preserve">de regresión </w:t>
      </w:r>
      <w:r w:rsidRPr="00A20223">
        <w:rPr>
          <w:i/>
          <w:lang w:val="es-ES"/>
        </w:rPr>
        <w:t>en puntuaciones directas?</w:t>
      </w:r>
    </w:p>
    <w:p w14:paraId="257B12D6" w14:textId="5D881890" w:rsidR="006E6310" w:rsidRDefault="006E6310" w:rsidP="00FD47A5">
      <w:pPr>
        <w:rPr>
          <w:lang w:val="es-ES"/>
        </w:rPr>
      </w:pPr>
      <w:r>
        <w:rPr>
          <w:noProof/>
          <w:lang w:val="es-ES"/>
        </w:rPr>
        <w:lastRenderedPageBreak/>
        <w:drawing>
          <wp:inline distT="0" distB="0" distL="0" distR="0" wp14:anchorId="49233E81" wp14:editId="64F19089">
            <wp:extent cx="5396230" cy="2342515"/>
            <wp:effectExtent l="0" t="0" r="127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a de pantalla 2020-11-26 a las 21.23.39.png"/>
                    <pic:cNvPicPr/>
                  </pic:nvPicPr>
                  <pic:blipFill>
                    <a:blip r:embed="rId9">
                      <a:extLst>
                        <a:ext uri="{28A0092B-C50C-407E-A947-70E740481C1C}">
                          <a14:useLocalDpi xmlns:a14="http://schemas.microsoft.com/office/drawing/2010/main" val="0"/>
                        </a:ext>
                      </a:extLst>
                    </a:blip>
                    <a:stretch>
                      <a:fillRect/>
                    </a:stretch>
                  </pic:blipFill>
                  <pic:spPr>
                    <a:xfrm>
                      <a:off x="0" y="0"/>
                      <a:ext cx="5396230" cy="2342515"/>
                    </a:xfrm>
                    <a:prstGeom prst="rect">
                      <a:avLst/>
                    </a:prstGeom>
                  </pic:spPr>
                </pic:pic>
              </a:graphicData>
            </a:graphic>
          </wp:inline>
        </w:drawing>
      </w:r>
    </w:p>
    <w:p w14:paraId="57BB666E" w14:textId="782BBE9F" w:rsidR="006E6310" w:rsidRDefault="006E6310" w:rsidP="00FD47A5">
      <w:pPr>
        <w:rPr>
          <w:lang w:val="es-ES"/>
        </w:rPr>
      </w:pPr>
    </w:p>
    <w:p w14:paraId="413CDACA" w14:textId="56A24921" w:rsidR="00A628AD" w:rsidRDefault="00A628AD" w:rsidP="00FD47A5">
      <w:pPr>
        <w:rPr>
          <w:lang w:val="es-ES"/>
        </w:rPr>
      </w:pPr>
    </w:p>
    <w:p w14:paraId="67E0C8E0" w14:textId="300FD9A4" w:rsidR="00A628AD" w:rsidRDefault="00A628AD" w:rsidP="00A628AD">
      <w:pPr>
        <w:rPr>
          <w:lang w:val="es-ES"/>
        </w:rPr>
      </w:pPr>
      <w:r>
        <w:rPr>
          <w:lang w:val="es-ES"/>
        </w:rPr>
        <w:t xml:space="preserve">NOTA_UNIV </w:t>
      </w:r>
      <w:proofErr w:type="gramStart"/>
      <w:r>
        <w:rPr>
          <w:lang w:val="es-ES"/>
        </w:rPr>
        <w:t>‘ =</w:t>
      </w:r>
      <w:proofErr w:type="gramEnd"/>
      <w:r>
        <w:rPr>
          <w:lang w:val="es-ES"/>
        </w:rPr>
        <w:t xml:space="preserve"> 0.</w:t>
      </w:r>
      <w:r>
        <w:rPr>
          <w:lang w:val="es-ES"/>
        </w:rPr>
        <w:t>624</w:t>
      </w:r>
      <w:r>
        <w:rPr>
          <w:lang w:val="es-ES"/>
        </w:rPr>
        <w:t xml:space="preserve"> + 0.</w:t>
      </w:r>
      <w:r>
        <w:rPr>
          <w:lang w:val="es-ES"/>
        </w:rPr>
        <w:t>183</w:t>
      </w:r>
      <w:r>
        <w:rPr>
          <w:lang w:val="es-ES"/>
        </w:rPr>
        <w:t>*NOTA_MATEM_SEC+ 0.</w:t>
      </w:r>
      <w:r>
        <w:rPr>
          <w:lang w:val="es-ES"/>
        </w:rPr>
        <w:t>061</w:t>
      </w:r>
      <w:r>
        <w:rPr>
          <w:lang w:val="es-ES"/>
        </w:rPr>
        <w:t>*NOTA_</w:t>
      </w:r>
      <w:r>
        <w:rPr>
          <w:lang w:val="es-ES"/>
        </w:rPr>
        <w:t>LENGUA</w:t>
      </w:r>
      <w:r>
        <w:rPr>
          <w:lang w:val="es-ES"/>
        </w:rPr>
        <w:t>_SEC</w:t>
      </w:r>
    </w:p>
    <w:p w14:paraId="2ADC5759" w14:textId="35873648" w:rsidR="00A628AD" w:rsidRPr="00A20223" w:rsidRDefault="00A628AD" w:rsidP="00FD47A5">
      <w:pPr>
        <w:rPr>
          <w:i/>
          <w:lang w:val="es-ES"/>
        </w:rPr>
      </w:pPr>
    </w:p>
    <w:p w14:paraId="36EDE8EC" w14:textId="30EB0410" w:rsidR="00FD47A5" w:rsidRPr="00A20223" w:rsidRDefault="00FD47A5" w:rsidP="00FD47A5">
      <w:pPr>
        <w:rPr>
          <w:i/>
          <w:lang w:val="es-ES"/>
        </w:rPr>
      </w:pPr>
      <w:r w:rsidRPr="00A20223">
        <w:rPr>
          <w:i/>
          <w:lang w:val="es-ES"/>
        </w:rPr>
        <w:t>--¿Qué porcentaje de varianza de las notas de primer cuatrimestre explica la ecuación de regresión de la pregunta anterior?</w:t>
      </w:r>
    </w:p>
    <w:p w14:paraId="4307978E" w14:textId="154DEFD7" w:rsidR="00A628AD" w:rsidRDefault="00A628AD" w:rsidP="00FD47A5">
      <w:pPr>
        <w:rPr>
          <w:lang w:val="es-ES"/>
        </w:rPr>
      </w:pPr>
    </w:p>
    <w:p w14:paraId="3240E183" w14:textId="773D1423" w:rsidR="008B1371" w:rsidRDefault="008B1371" w:rsidP="008B1371">
      <w:pPr>
        <w:rPr>
          <w:lang w:val="es-ES"/>
        </w:rPr>
      </w:pPr>
      <w:r>
        <w:rPr>
          <w:lang w:val="es-ES"/>
        </w:rPr>
        <w:t>Es R^2. 0.1</w:t>
      </w:r>
      <w:r>
        <w:rPr>
          <w:lang w:val="es-ES"/>
        </w:rPr>
        <w:t>94</w:t>
      </w:r>
      <w:r>
        <w:rPr>
          <w:lang w:val="es-ES"/>
        </w:rPr>
        <w:t xml:space="preserve"> (si miramos el índice R^2 ajustado). Al indicarlo en porcentaje: la ecuación de regresión explica el </w:t>
      </w:r>
      <w:r>
        <w:rPr>
          <w:lang w:val="es-ES"/>
        </w:rPr>
        <w:t>19.4</w:t>
      </w:r>
      <w:r>
        <w:rPr>
          <w:lang w:val="es-ES"/>
        </w:rPr>
        <w:t>% de las notas del primer cuatr</w:t>
      </w:r>
      <w:r>
        <w:rPr>
          <w:lang w:val="es-ES"/>
        </w:rPr>
        <w:t>i</w:t>
      </w:r>
      <w:r>
        <w:rPr>
          <w:lang w:val="es-ES"/>
        </w:rPr>
        <w:t>mest</w:t>
      </w:r>
      <w:r>
        <w:rPr>
          <w:lang w:val="es-ES"/>
        </w:rPr>
        <w:t>r</w:t>
      </w:r>
      <w:r>
        <w:rPr>
          <w:lang w:val="es-ES"/>
        </w:rPr>
        <w:t>e.</w:t>
      </w:r>
    </w:p>
    <w:p w14:paraId="2DAAAFAA" w14:textId="77777777" w:rsidR="00A628AD" w:rsidRDefault="00A628AD" w:rsidP="00FD47A5">
      <w:pPr>
        <w:rPr>
          <w:lang w:val="es-ES"/>
        </w:rPr>
      </w:pPr>
    </w:p>
    <w:p w14:paraId="7FEF65B4" w14:textId="1E677F9C" w:rsidR="00FD47A5" w:rsidRPr="00A20223" w:rsidRDefault="00FD47A5" w:rsidP="00FD47A5">
      <w:pPr>
        <w:rPr>
          <w:i/>
          <w:lang w:val="es-ES"/>
        </w:rPr>
      </w:pPr>
      <w:r w:rsidRPr="00A20223">
        <w:rPr>
          <w:i/>
          <w:lang w:val="es-ES"/>
        </w:rPr>
        <w:t>--¿Cuál es el mejor predictor de la ecuación anterior y por qué?</w:t>
      </w:r>
    </w:p>
    <w:p w14:paraId="039744CA" w14:textId="5D36A6F0" w:rsidR="008B1371" w:rsidRDefault="008B1371" w:rsidP="00FD47A5">
      <w:pPr>
        <w:rPr>
          <w:lang w:val="es-ES"/>
        </w:rPr>
      </w:pPr>
    </w:p>
    <w:p w14:paraId="14AF2FD0" w14:textId="0DEB1402" w:rsidR="008B1371" w:rsidRDefault="005C487C" w:rsidP="00FD47A5">
      <w:pPr>
        <w:rPr>
          <w:lang w:val="es-ES"/>
        </w:rPr>
      </w:pPr>
      <w:r>
        <w:rPr>
          <w:lang w:val="es-ES"/>
        </w:rPr>
        <w:t xml:space="preserve">El mejor </w:t>
      </w:r>
      <w:proofErr w:type="spellStart"/>
      <w:r>
        <w:rPr>
          <w:lang w:val="es-ES"/>
        </w:rPr>
        <w:t>predicto</w:t>
      </w:r>
      <w:proofErr w:type="spellEnd"/>
      <w:r w:rsidR="008B1371">
        <w:rPr>
          <w:lang w:val="es-ES"/>
        </w:rPr>
        <w:t xml:space="preserve"> con mayor valor (en valor absoluto) en </w:t>
      </w:r>
      <w:r>
        <w:rPr>
          <w:lang w:val="es-ES"/>
        </w:rPr>
        <w:t>su</w:t>
      </w:r>
      <w:r w:rsidR="008B1371">
        <w:rPr>
          <w:lang w:val="es-ES"/>
        </w:rPr>
        <w:t xml:space="preserve"> coeficiente estandarizado (estos coeficientes se pueden interpretar al estilo de los coeficientes de correlación, aunque no son exactamente el coeficiente de Pearson). O sea, las notas de matemáticas.</w:t>
      </w:r>
    </w:p>
    <w:p w14:paraId="2411BBE1" w14:textId="77777777" w:rsidR="008B1371" w:rsidRDefault="008B1371" w:rsidP="00FD47A5">
      <w:pPr>
        <w:rPr>
          <w:lang w:val="es-ES"/>
        </w:rPr>
      </w:pPr>
    </w:p>
    <w:p w14:paraId="7A92AECA" w14:textId="2242BB93" w:rsidR="00FD47A5" w:rsidRPr="00A20223" w:rsidRDefault="00FD47A5" w:rsidP="00FD47A5">
      <w:pPr>
        <w:rPr>
          <w:i/>
          <w:lang w:val="es-ES"/>
        </w:rPr>
      </w:pPr>
      <w:r w:rsidRPr="00A20223">
        <w:rPr>
          <w:i/>
          <w:lang w:val="es-ES"/>
        </w:rPr>
        <w:t>--¿</w:t>
      </w:r>
      <w:r w:rsidR="00E36AA7" w:rsidRPr="00A20223">
        <w:rPr>
          <w:i/>
          <w:lang w:val="es-ES"/>
        </w:rPr>
        <w:t>Crees que ha</w:t>
      </w:r>
      <w:r w:rsidRPr="00A20223">
        <w:rPr>
          <w:i/>
          <w:lang w:val="es-ES"/>
        </w:rPr>
        <w:t xml:space="preserve"> habido problemas de </w:t>
      </w:r>
      <w:proofErr w:type="spellStart"/>
      <w:r w:rsidRPr="00A20223">
        <w:rPr>
          <w:i/>
          <w:lang w:val="es-ES"/>
        </w:rPr>
        <w:t>colinealidad</w:t>
      </w:r>
      <w:proofErr w:type="spellEnd"/>
      <w:r w:rsidRPr="00A20223">
        <w:rPr>
          <w:i/>
          <w:lang w:val="es-ES"/>
        </w:rPr>
        <w:t xml:space="preserve"> entre los predictores? (recordad: mirar el VIF, en el caso ideal sería 1.0)</w:t>
      </w:r>
    </w:p>
    <w:p w14:paraId="7522CE24" w14:textId="0152B6E1" w:rsidR="006E6310" w:rsidRDefault="006E6310" w:rsidP="00FD47A5">
      <w:pPr>
        <w:rPr>
          <w:lang w:val="es-ES"/>
        </w:rPr>
      </w:pPr>
    </w:p>
    <w:p w14:paraId="5D3E88C3" w14:textId="43AACC1D" w:rsidR="006E6310" w:rsidRDefault="006E6310" w:rsidP="00FD47A5">
      <w:pPr>
        <w:rPr>
          <w:lang w:val="es-ES"/>
        </w:rPr>
      </w:pPr>
      <w:r>
        <w:rPr>
          <w:noProof/>
          <w:lang w:val="es-ES"/>
        </w:rPr>
        <w:lastRenderedPageBreak/>
        <w:drawing>
          <wp:inline distT="0" distB="0" distL="0" distR="0" wp14:anchorId="39A95711" wp14:editId="488A1A22">
            <wp:extent cx="5396230" cy="3441700"/>
            <wp:effectExtent l="0" t="0" r="127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a de pantalla 2020-11-26 a las 21.24.31.png"/>
                    <pic:cNvPicPr/>
                  </pic:nvPicPr>
                  <pic:blipFill>
                    <a:blip r:embed="rId10">
                      <a:extLst>
                        <a:ext uri="{28A0092B-C50C-407E-A947-70E740481C1C}">
                          <a14:useLocalDpi xmlns:a14="http://schemas.microsoft.com/office/drawing/2010/main" val="0"/>
                        </a:ext>
                      </a:extLst>
                    </a:blip>
                    <a:stretch>
                      <a:fillRect/>
                    </a:stretch>
                  </pic:blipFill>
                  <pic:spPr>
                    <a:xfrm>
                      <a:off x="0" y="0"/>
                      <a:ext cx="5396230" cy="3441700"/>
                    </a:xfrm>
                    <a:prstGeom prst="rect">
                      <a:avLst/>
                    </a:prstGeom>
                  </pic:spPr>
                </pic:pic>
              </a:graphicData>
            </a:graphic>
          </wp:inline>
        </w:drawing>
      </w:r>
    </w:p>
    <w:p w14:paraId="0A6545D6" w14:textId="6A34D94A" w:rsidR="008B1371" w:rsidRDefault="008B1371" w:rsidP="00FD47A5">
      <w:pPr>
        <w:rPr>
          <w:lang w:val="es-ES"/>
        </w:rPr>
      </w:pPr>
    </w:p>
    <w:p w14:paraId="0880CEB8" w14:textId="50870C5C" w:rsidR="008B1371" w:rsidRDefault="008B1371" w:rsidP="00FD47A5">
      <w:pPr>
        <w:rPr>
          <w:lang w:val="es-ES"/>
        </w:rPr>
      </w:pPr>
    </w:p>
    <w:p w14:paraId="67F20301" w14:textId="6F602AAE" w:rsidR="008B1371" w:rsidRDefault="008B1371" w:rsidP="00FD47A5">
      <w:pPr>
        <w:rPr>
          <w:lang w:val="es-ES"/>
        </w:rPr>
      </w:pPr>
      <w:r>
        <w:rPr>
          <w:lang w:val="es-ES"/>
        </w:rPr>
        <w:t xml:space="preserve">El valor de VIF es 1.25. No es lo más perfecto (que es 1.0) pero está lejos del </w:t>
      </w:r>
      <w:r w:rsidR="005C487C">
        <w:rPr>
          <w:lang w:val="es-ES"/>
        </w:rPr>
        <w:t>límite de VIF</w:t>
      </w:r>
      <w:r>
        <w:rPr>
          <w:lang w:val="es-ES"/>
        </w:rPr>
        <w:t xml:space="preserve"> de 10.</w:t>
      </w:r>
    </w:p>
    <w:p w14:paraId="016DAD4B" w14:textId="679DBDF5" w:rsidR="008B1371" w:rsidRDefault="008B1371" w:rsidP="00FD47A5">
      <w:pPr>
        <w:rPr>
          <w:lang w:val="es-ES"/>
        </w:rPr>
      </w:pPr>
    </w:p>
    <w:p w14:paraId="298D4430" w14:textId="5508C12A" w:rsidR="008B1371" w:rsidRDefault="008B1371" w:rsidP="00FD47A5">
      <w:pPr>
        <w:rPr>
          <w:lang w:val="es-ES"/>
        </w:rPr>
      </w:pPr>
      <w:r>
        <w:rPr>
          <w:lang w:val="es-ES"/>
        </w:rPr>
        <w:t xml:space="preserve">Por tanto, no parece haber problemas graves de </w:t>
      </w:r>
      <w:proofErr w:type="spellStart"/>
      <w:r>
        <w:rPr>
          <w:lang w:val="es-ES"/>
        </w:rPr>
        <w:t>colinealidad</w:t>
      </w:r>
      <w:proofErr w:type="spellEnd"/>
      <w:r w:rsidR="005C487C">
        <w:rPr>
          <w:lang w:val="es-ES"/>
        </w:rPr>
        <w:t xml:space="preserve"> en los análisis</w:t>
      </w:r>
      <w:r>
        <w:rPr>
          <w:lang w:val="es-ES"/>
        </w:rPr>
        <w:t>.</w:t>
      </w:r>
    </w:p>
    <w:p w14:paraId="149E742E" w14:textId="77777777" w:rsidR="006E6310" w:rsidRDefault="006E6310" w:rsidP="00FD47A5">
      <w:pPr>
        <w:rPr>
          <w:lang w:val="es-ES"/>
        </w:rPr>
      </w:pPr>
    </w:p>
    <w:p w14:paraId="3AF6A6C9" w14:textId="4F1A0B48" w:rsidR="00FD47A5" w:rsidRPr="00A20223" w:rsidRDefault="00FD47A5" w:rsidP="00FD47A5">
      <w:pPr>
        <w:rPr>
          <w:i/>
          <w:lang w:val="es-ES"/>
        </w:rPr>
      </w:pPr>
      <w:r w:rsidRPr="00A20223">
        <w:rPr>
          <w:i/>
          <w:lang w:val="es-ES"/>
        </w:rPr>
        <w:t>--Pensemos que hiciéramos la regresión “</w:t>
      </w:r>
      <w:proofErr w:type="spellStart"/>
      <w:r w:rsidRPr="00A20223">
        <w:rPr>
          <w:i/>
          <w:lang w:val="es-ES"/>
        </w:rPr>
        <w:t>stepwise</w:t>
      </w:r>
      <w:proofErr w:type="spellEnd"/>
      <w:r w:rsidRPr="00A20223">
        <w:rPr>
          <w:i/>
          <w:lang w:val="es-ES"/>
        </w:rPr>
        <w:t>” (paso a paso). ¿Qué ecuación resultante tendríamos? ¿Por qué?</w:t>
      </w:r>
    </w:p>
    <w:p w14:paraId="352F99A1" w14:textId="7E259279" w:rsidR="009A1900" w:rsidRPr="00A20223" w:rsidRDefault="009A1900" w:rsidP="00FD47A5">
      <w:pPr>
        <w:rPr>
          <w:i/>
          <w:lang w:val="es-ES"/>
        </w:rPr>
      </w:pPr>
    </w:p>
    <w:p w14:paraId="220811D7" w14:textId="77777777" w:rsidR="003A7D1F" w:rsidRDefault="003A7D1F" w:rsidP="003757EB">
      <w:pPr>
        <w:rPr>
          <w:lang w:val="es-ES"/>
        </w:rPr>
      </w:pPr>
    </w:p>
    <w:p w14:paraId="29D10D5A" w14:textId="69D5C847" w:rsidR="003757EB" w:rsidRDefault="003A7D1F" w:rsidP="003757EB">
      <w:pPr>
        <w:rPr>
          <w:lang w:val="es-ES"/>
        </w:rPr>
      </w:pPr>
      <w:r>
        <w:rPr>
          <w:noProof/>
          <w:lang w:val="es-ES"/>
        </w:rPr>
        <w:drawing>
          <wp:inline distT="0" distB="0" distL="0" distR="0" wp14:anchorId="782B9FAE" wp14:editId="1CE48A06">
            <wp:extent cx="5396230" cy="3095625"/>
            <wp:effectExtent l="0" t="0" r="1270" b="317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a de pantalla 2020-11-26 a las 21.25.04.png"/>
                    <pic:cNvPicPr/>
                  </pic:nvPicPr>
                  <pic:blipFill>
                    <a:blip r:embed="rId11">
                      <a:extLst>
                        <a:ext uri="{28A0092B-C50C-407E-A947-70E740481C1C}">
                          <a14:useLocalDpi xmlns:a14="http://schemas.microsoft.com/office/drawing/2010/main" val="0"/>
                        </a:ext>
                      </a:extLst>
                    </a:blip>
                    <a:stretch>
                      <a:fillRect/>
                    </a:stretch>
                  </pic:blipFill>
                  <pic:spPr>
                    <a:xfrm>
                      <a:off x="0" y="0"/>
                      <a:ext cx="5396230" cy="3095625"/>
                    </a:xfrm>
                    <a:prstGeom prst="rect">
                      <a:avLst/>
                    </a:prstGeom>
                  </pic:spPr>
                </pic:pic>
              </a:graphicData>
            </a:graphic>
          </wp:inline>
        </w:drawing>
      </w:r>
    </w:p>
    <w:p w14:paraId="497129D4" w14:textId="155E8249" w:rsidR="008B1371" w:rsidRDefault="008B1371" w:rsidP="003757EB">
      <w:pPr>
        <w:rPr>
          <w:lang w:val="es-ES"/>
        </w:rPr>
      </w:pPr>
    </w:p>
    <w:p w14:paraId="65B8DCF2" w14:textId="18B723D9" w:rsidR="008B1371" w:rsidRDefault="008B1371" w:rsidP="003757EB">
      <w:pPr>
        <w:rPr>
          <w:lang w:val="es-ES"/>
        </w:rPr>
      </w:pPr>
      <w:r>
        <w:rPr>
          <w:lang w:val="es-ES"/>
        </w:rPr>
        <w:lastRenderedPageBreak/>
        <w:t>Solamente un predictor entra en la ecuación, las notas en matemáticas. Observad en las preguntas anteriores que el coeficiente estandarizado de las notas de lengua era muy pequeño, y no ha entrado en la ecuación.</w:t>
      </w:r>
    </w:p>
    <w:p w14:paraId="44E6EFFB" w14:textId="6A915A34" w:rsidR="008B1371" w:rsidRDefault="008B1371" w:rsidP="003757EB">
      <w:pPr>
        <w:rPr>
          <w:lang w:val="es-ES"/>
        </w:rPr>
      </w:pPr>
    </w:p>
    <w:p w14:paraId="653E7DEA" w14:textId="6B182AD7" w:rsidR="008B1371" w:rsidRDefault="008B1371" w:rsidP="003757EB">
      <w:pPr>
        <w:rPr>
          <w:lang w:val="es-ES"/>
        </w:rPr>
      </w:pPr>
      <w:r>
        <w:rPr>
          <w:lang w:val="es-ES"/>
        </w:rPr>
        <w:t xml:space="preserve">Con este procedimiento </w:t>
      </w:r>
      <w:r w:rsidR="00C42E49">
        <w:rPr>
          <w:lang w:val="es-ES"/>
        </w:rPr>
        <w:t>“</w:t>
      </w:r>
      <w:proofErr w:type="spellStart"/>
      <w:r w:rsidR="00C42E49">
        <w:rPr>
          <w:lang w:val="es-ES"/>
        </w:rPr>
        <w:t>stepwise</w:t>
      </w:r>
      <w:proofErr w:type="spellEnd"/>
      <w:r w:rsidR="00C42E49">
        <w:rPr>
          <w:lang w:val="es-ES"/>
        </w:rPr>
        <w:t xml:space="preserve">” </w:t>
      </w:r>
      <w:r>
        <w:rPr>
          <w:lang w:val="es-ES"/>
        </w:rPr>
        <w:t>solamente entrarán en la ecuación de regresión aquellos predictores que aporten algo sustancial para explicar la variable dependiente (notas de primer cuatrimestre en la universidad), como es el caso de las notas de matemáticas.</w:t>
      </w:r>
      <w:r w:rsidR="00C42E49">
        <w:rPr>
          <w:lang w:val="es-ES"/>
        </w:rPr>
        <w:t xml:space="preserve"> Pero no las notas en lengua.</w:t>
      </w:r>
      <w:bookmarkStart w:id="0" w:name="_GoBack"/>
      <w:bookmarkEnd w:id="0"/>
    </w:p>
    <w:p w14:paraId="53F9FFE0" w14:textId="77777777" w:rsidR="003757EB" w:rsidRDefault="003757EB" w:rsidP="003757EB">
      <w:pPr>
        <w:rPr>
          <w:lang w:val="es-ES"/>
        </w:rPr>
      </w:pPr>
    </w:p>
    <w:p w14:paraId="38DA0779" w14:textId="77777777" w:rsidR="003757EB" w:rsidRDefault="003757EB">
      <w:pPr>
        <w:rPr>
          <w:lang w:val="es-ES"/>
        </w:rPr>
      </w:pPr>
    </w:p>
    <w:p w14:paraId="1F5D714B" w14:textId="77777777" w:rsidR="003757EB" w:rsidRDefault="003757EB">
      <w:pPr>
        <w:rPr>
          <w:lang w:val="es-ES"/>
        </w:rPr>
      </w:pPr>
    </w:p>
    <w:p w14:paraId="5ED016E5" w14:textId="77777777" w:rsidR="003757EB" w:rsidRDefault="003757EB">
      <w:pPr>
        <w:rPr>
          <w:lang w:val="es-ES"/>
        </w:rPr>
      </w:pPr>
    </w:p>
    <w:p w14:paraId="700B486C" w14:textId="77777777" w:rsidR="003757EB" w:rsidRDefault="003757EB">
      <w:pPr>
        <w:rPr>
          <w:lang w:val="es-ES"/>
        </w:rPr>
      </w:pPr>
    </w:p>
    <w:p w14:paraId="7BE65363" w14:textId="77777777" w:rsidR="003757EB" w:rsidRPr="003757EB" w:rsidRDefault="003757EB">
      <w:pPr>
        <w:rPr>
          <w:lang w:val="es-ES"/>
        </w:rPr>
      </w:pPr>
    </w:p>
    <w:sectPr w:rsidR="003757EB" w:rsidRPr="003757EB" w:rsidSect="00940D92">
      <w:pgSz w:w="11900" w:h="16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9"/>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srS0NDIxBnIsTZR0lIJTi4sz8/NACgxrAUoqWNQsAAAA"/>
  </w:docVars>
  <w:rsids>
    <w:rsidRoot w:val="003757EB"/>
    <w:rsid w:val="000F197D"/>
    <w:rsid w:val="00317624"/>
    <w:rsid w:val="003757EB"/>
    <w:rsid w:val="003A7D1F"/>
    <w:rsid w:val="005A6692"/>
    <w:rsid w:val="005C487C"/>
    <w:rsid w:val="00686623"/>
    <w:rsid w:val="006E6310"/>
    <w:rsid w:val="006F68A7"/>
    <w:rsid w:val="008A1D22"/>
    <w:rsid w:val="008B1371"/>
    <w:rsid w:val="00940D92"/>
    <w:rsid w:val="0098041D"/>
    <w:rsid w:val="009A1900"/>
    <w:rsid w:val="00A20223"/>
    <w:rsid w:val="00A628AD"/>
    <w:rsid w:val="00B16011"/>
    <w:rsid w:val="00C12797"/>
    <w:rsid w:val="00C42E49"/>
    <w:rsid w:val="00CA390F"/>
    <w:rsid w:val="00E36AA7"/>
    <w:rsid w:val="00E6499F"/>
    <w:rsid w:val="00FD47A5"/>
  </w:rsids>
  <m:mathPr>
    <m:mathFont m:val="Cambria Math"/>
    <m:brkBin m:val="before"/>
    <m:brkBinSub m:val="--"/>
    <m:smallFrac m:val="0"/>
    <m:dispDef/>
    <m:lMargin m:val="0"/>
    <m:rMargin m:val="0"/>
    <m:defJc m:val="centerGroup"/>
    <m:wrapIndent m:val="1440"/>
    <m:intLim m:val="subSup"/>
    <m:naryLim m:val="undOvr"/>
  </m:mathPr>
  <w:themeFontLang w:val="es-ES_trad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A35DB"/>
  <w14:defaultImageDpi w14:val="330"/>
  <w15:chartTrackingRefBased/>
  <w15:docId w15:val="{28077646-342E-6D42-981F-83F383724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9A1900"/>
    <w:rPr>
      <w:color w:val="0563C1" w:themeColor="hyperlink"/>
      <w:u w:val="single"/>
    </w:rPr>
  </w:style>
  <w:style w:type="character" w:customStyle="1" w:styleId="Mencinsinresolver1">
    <w:name w:val="Mención sin resolver1"/>
    <w:basedOn w:val="Fuentedeprrafopredeter"/>
    <w:uiPriority w:val="99"/>
    <w:rsid w:val="009A1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hyperlink" Target="https://www.uv.es/mperea/PRIM_SE.jasp" TargetMode="External"/><Relationship Id="rId9"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6</Pages>
  <Words>824</Words>
  <Characters>4535</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1</cp:revision>
  <dcterms:created xsi:type="dcterms:W3CDTF">2020-11-22T09:22:00Z</dcterms:created>
  <dcterms:modified xsi:type="dcterms:W3CDTF">2020-11-26T21:00:00Z</dcterms:modified>
</cp:coreProperties>
</file>